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BDDF010" w:rsidR="00452228" w:rsidRDefault="00452228" w:rsidP="00A713BA">
      <w:pPr>
        <w:spacing w:after="0"/>
        <w:contextualSpacing/>
        <w:rPr>
          <w:b/>
          <w:bCs/>
        </w:rPr>
      </w:pPr>
      <w:r>
        <w:rPr>
          <w:b/>
          <w:bCs/>
        </w:rPr>
        <w:t>Lembar Kerja</w:t>
      </w:r>
      <w:r w:rsidR="00E456CE">
        <w:rPr>
          <w:b/>
          <w:bCs/>
        </w:rPr>
        <w:t xml:space="preserve"> Kelompok</w:t>
      </w:r>
    </w:p>
    <w:tbl>
      <w:tblPr>
        <w:tblStyle w:val="TableGrid"/>
        <w:tblW w:w="0" w:type="auto"/>
        <w:tblLook w:val="04A0" w:firstRow="1" w:lastRow="0" w:firstColumn="1" w:lastColumn="0" w:noHBand="0" w:noVBand="1"/>
      </w:tblPr>
      <w:tblGrid>
        <w:gridCol w:w="4366"/>
        <w:gridCol w:w="2273"/>
        <w:gridCol w:w="2377"/>
      </w:tblGrid>
      <w:tr w:rsidR="00185564" w14:paraId="2C56F6F0" w14:textId="77777777" w:rsidTr="00E95CAD">
        <w:trPr>
          <w:trHeight w:val="394"/>
        </w:trPr>
        <w:tc>
          <w:tcPr>
            <w:tcW w:w="4366"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2273" w:type="dxa"/>
          </w:tcPr>
          <w:p w14:paraId="53357C43" w14:textId="77777777" w:rsidR="00452228" w:rsidRDefault="00452228" w:rsidP="00A713BA">
            <w:pPr>
              <w:contextualSpacing/>
              <w:rPr>
                <w:b/>
                <w:bCs/>
              </w:rPr>
            </w:pPr>
            <w:r>
              <w:rPr>
                <w:b/>
                <w:bCs/>
              </w:rPr>
              <w:t>Topik:</w:t>
            </w:r>
          </w:p>
        </w:tc>
        <w:tc>
          <w:tcPr>
            <w:tcW w:w="2377" w:type="dxa"/>
          </w:tcPr>
          <w:p w14:paraId="45ECE697" w14:textId="0E0509AF" w:rsidR="00452228" w:rsidRDefault="00C04942" w:rsidP="00A713BA">
            <w:pPr>
              <w:contextualSpacing/>
              <w:rPr>
                <w:b/>
                <w:bCs/>
              </w:rPr>
            </w:pPr>
            <w:r>
              <w:rPr>
                <w:b/>
                <w:bCs/>
              </w:rPr>
              <w:t>Tanggal:</w:t>
            </w:r>
          </w:p>
        </w:tc>
      </w:tr>
      <w:tr w:rsidR="00185564" w14:paraId="543AA391" w14:textId="77777777" w:rsidTr="00E95CAD">
        <w:tc>
          <w:tcPr>
            <w:tcW w:w="4366" w:type="dxa"/>
          </w:tcPr>
          <w:p w14:paraId="562462D8" w14:textId="77777777" w:rsidR="00452228" w:rsidRDefault="00A1306E" w:rsidP="00A713BA">
            <w:pPr>
              <w:contextualSpacing/>
              <w:rPr>
                <w:b/>
                <w:bCs/>
              </w:rPr>
            </w:pPr>
            <w:r>
              <w:rPr>
                <w:b/>
                <w:bCs/>
              </w:rPr>
              <w:t>Muhammad Salman Alfarizi (G1F022047)</w:t>
            </w:r>
          </w:p>
          <w:p w14:paraId="244E8FEA" w14:textId="77777777" w:rsidR="00A1306E" w:rsidRDefault="00A1306E" w:rsidP="00A713BA">
            <w:pPr>
              <w:contextualSpacing/>
              <w:rPr>
                <w:b/>
                <w:bCs/>
              </w:rPr>
            </w:pPr>
            <w:r>
              <w:rPr>
                <w:b/>
                <w:bCs/>
              </w:rPr>
              <w:t>Pujha Suretno (G1F022051)</w:t>
            </w:r>
          </w:p>
          <w:p w14:paraId="1F4C24FD" w14:textId="6935AA29" w:rsidR="00A1306E" w:rsidRDefault="00A1306E" w:rsidP="00A713BA">
            <w:pPr>
              <w:contextualSpacing/>
              <w:rPr>
                <w:b/>
                <w:bCs/>
              </w:rPr>
            </w:pPr>
            <w:r>
              <w:rPr>
                <w:b/>
                <w:bCs/>
              </w:rPr>
              <w:t>Esra Silvia Sihite (G1F022035)</w:t>
            </w:r>
          </w:p>
        </w:tc>
        <w:tc>
          <w:tcPr>
            <w:tcW w:w="2273" w:type="dxa"/>
          </w:tcPr>
          <w:p w14:paraId="4733C28B" w14:textId="463DCE16" w:rsidR="00452228" w:rsidRDefault="00BF138B" w:rsidP="00A713BA">
            <w:pPr>
              <w:spacing w:line="480" w:lineRule="auto"/>
              <w:contextualSpacing/>
              <w:rPr>
                <w:b/>
                <w:bCs/>
              </w:rPr>
            </w:pPr>
            <w:r>
              <w:rPr>
                <w:b/>
                <w:bCs/>
              </w:rPr>
              <w:t>FOR</w:t>
            </w:r>
            <w:r w:rsidR="0019574E">
              <w:rPr>
                <w:b/>
                <w:bCs/>
              </w:rPr>
              <w:t xml:space="preserve"> and </w:t>
            </w:r>
            <w:r>
              <w:rPr>
                <w:b/>
                <w:bCs/>
              </w:rPr>
              <w:t>WHILE</w:t>
            </w:r>
          </w:p>
        </w:tc>
        <w:tc>
          <w:tcPr>
            <w:tcW w:w="2377" w:type="dxa"/>
          </w:tcPr>
          <w:p w14:paraId="27BB3706" w14:textId="290FE374" w:rsidR="00452228" w:rsidRDefault="00BF138B" w:rsidP="00A713BA">
            <w:pPr>
              <w:contextualSpacing/>
              <w:rPr>
                <w:b/>
                <w:bCs/>
              </w:rPr>
            </w:pPr>
            <w:r>
              <w:rPr>
                <w:b/>
                <w:bCs/>
              </w:rPr>
              <w:t>1</w:t>
            </w:r>
            <w:r w:rsidR="00A1306E">
              <w:rPr>
                <w:b/>
                <w:bCs/>
              </w:rPr>
              <w:t xml:space="preserve"> </w:t>
            </w:r>
            <w:r>
              <w:rPr>
                <w:b/>
                <w:bCs/>
              </w:rPr>
              <w:t>Okto</w:t>
            </w:r>
            <w:r w:rsidR="00A1306E">
              <w:rPr>
                <w:b/>
                <w:bCs/>
              </w:rPr>
              <w:t>ber 2022</w:t>
            </w:r>
          </w:p>
        </w:tc>
      </w:tr>
      <w:tr w:rsidR="00452228" w14:paraId="5670F6EB" w14:textId="77777777" w:rsidTr="00FA302F">
        <w:tc>
          <w:tcPr>
            <w:tcW w:w="9016" w:type="dxa"/>
            <w:gridSpan w:val="3"/>
          </w:tcPr>
          <w:p w14:paraId="45FEAE49" w14:textId="7F3ECA34" w:rsidR="00452228" w:rsidRPr="00977EC0" w:rsidRDefault="00977EC0" w:rsidP="00977EC0">
            <w:pPr>
              <w:contextualSpacing/>
              <w:jc w:val="center"/>
              <w:rPr>
                <w:b/>
                <w:bCs/>
                <w:u w:val="single"/>
              </w:rPr>
            </w:pPr>
            <w:r w:rsidRPr="00977EC0">
              <w:rPr>
                <w:b/>
                <w:bCs/>
                <w:sz w:val="28"/>
                <w:szCs w:val="28"/>
                <w:u w:val="single"/>
              </w:rPr>
              <w:t>LATIHAN 1</w:t>
            </w:r>
          </w:p>
        </w:tc>
      </w:tr>
      <w:tr w:rsidR="00977EC0" w14:paraId="63AD3B6C" w14:textId="77777777" w:rsidTr="00FA302F">
        <w:tc>
          <w:tcPr>
            <w:tcW w:w="9016" w:type="dxa"/>
            <w:gridSpan w:val="3"/>
          </w:tcPr>
          <w:p w14:paraId="3B090262" w14:textId="26E01FC2" w:rsidR="00977EC0" w:rsidRDefault="00977EC0" w:rsidP="00A713BA">
            <w:pPr>
              <w:contextualSpacing/>
              <w:rPr>
                <w:b/>
                <w:bCs/>
              </w:rPr>
            </w:pPr>
            <w:r>
              <w:rPr>
                <w:b/>
                <w:bCs/>
              </w:rPr>
              <w:t>Identifikasi Masalah:</w:t>
            </w:r>
          </w:p>
        </w:tc>
      </w:tr>
      <w:tr w:rsidR="00452228" w14:paraId="40109D77" w14:textId="77777777" w:rsidTr="00FA302F">
        <w:tc>
          <w:tcPr>
            <w:tcW w:w="9016" w:type="dxa"/>
            <w:gridSpan w:val="3"/>
          </w:tcPr>
          <w:p w14:paraId="46BD6B64" w14:textId="3079003C" w:rsidR="00452228" w:rsidRDefault="00C04942">
            <w:pPr>
              <w:pStyle w:val="ListParagraph"/>
              <w:numPr>
                <w:ilvl w:val="0"/>
                <w:numId w:val="1"/>
              </w:numPr>
              <w:spacing w:after="0" w:line="240" w:lineRule="auto"/>
            </w:pPr>
            <w:r>
              <w:t xml:space="preserve">Uraikan </w:t>
            </w:r>
            <w:r w:rsidR="00452228">
              <w:t xml:space="preserve">permasalahan </w:t>
            </w:r>
            <w:r w:rsidR="00510A7F">
              <w:t xml:space="preserve">dan </w:t>
            </w:r>
            <w:r w:rsidR="00452228">
              <w:t>variabel</w:t>
            </w:r>
          </w:p>
          <w:p w14:paraId="57C9EA8E" w14:textId="573048ED" w:rsidR="00C01B3E" w:rsidRDefault="00CD04F2" w:rsidP="009B23BF">
            <w:pPr>
              <w:pStyle w:val="ListParagraph"/>
              <w:spacing w:after="0" w:line="240" w:lineRule="auto"/>
              <w:jc w:val="center"/>
            </w:pPr>
            <w:r w:rsidRPr="00CD04F2">
              <w:rPr>
                <w:noProof/>
              </w:rPr>
              <w:drawing>
                <wp:inline distT="0" distB="0" distL="0" distR="0" wp14:anchorId="119A011F" wp14:editId="4FA4114C">
                  <wp:extent cx="4735868" cy="175373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65718" cy="1801822"/>
                          </a:xfrm>
                          <a:prstGeom prst="rect">
                            <a:avLst/>
                          </a:prstGeom>
                        </pic:spPr>
                      </pic:pic>
                    </a:graphicData>
                  </a:graphic>
                </wp:inline>
              </w:drawing>
            </w:r>
          </w:p>
          <w:p w14:paraId="7A64E815" w14:textId="60B1F3BC" w:rsidR="009B23BF" w:rsidRDefault="001E2E33" w:rsidP="00E17916">
            <w:pPr>
              <w:pStyle w:val="ListParagraph"/>
              <w:numPr>
                <w:ilvl w:val="0"/>
                <w:numId w:val="12"/>
              </w:numPr>
              <w:spacing w:after="0" w:line="240" w:lineRule="auto"/>
            </w:pPr>
            <w:r>
              <w:t xml:space="preserve">Dari soal kita ketahui bahwa </w:t>
            </w:r>
            <w:r w:rsidR="00456AED">
              <w:t xml:space="preserve">kami diminta Menyusun kode pemrograman dari </w:t>
            </w:r>
            <w:r w:rsidR="00123A15">
              <w:t>tugas kelompok materi IF dan SWITCH minggu sebelumnya</w:t>
            </w:r>
            <w:r w:rsidR="00DD0A94">
              <w:t xml:space="preserve"> yaitu menghitung </w:t>
            </w:r>
            <w:r w:rsidR="003C19E2">
              <w:t xml:space="preserve">IPK setiap anggota kelompok untuk disusun Kembali menggunakan </w:t>
            </w:r>
            <w:r w:rsidR="00E17916">
              <w:t>salah satu perulangan FOR atau WHILE.</w:t>
            </w:r>
          </w:p>
          <w:p w14:paraId="30C3DE37" w14:textId="6EECE195" w:rsidR="00E17916" w:rsidRDefault="00821E37" w:rsidP="00E17916">
            <w:pPr>
              <w:pStyle w:val="ListParagraph"/>
              <w:numPr>
                <w:ilvl w:val="0"/>
                <w:numId w:val="12"/>
              </w:numPr>
              <w:spacing w:after="0" w:line="240" w:lineRule="auto"/>
            </w:pPr>
            <w:r>
              <w:t xml:space="preserve">Kami juga diminta </w:t>
            </w:r>
            <w:r w:rsidR="00C475E8">
              <w:t xml:space="preserve">Menyusun </w:t>
            </w:r>
            <w:r>
              <w:t>diagram Flowchartnya</w:t>
            </w:r>
          </w:p>
          <w:p w14:paraId="158651C0" w14:textId="363A63DF" w:rsidR="001E296D" w:rsidRDefault="001E296D">
            <w:pPr>
              <w:pStyle w:val="ListParagraph"/>
              <w:numPr>
                <w:ilvl w:val="0"/>
                <w:numId w:val="1"/>
              </w:numPr>
              <w:spacing w:after="0" w:line="240" w:lineRule="auto"/>
            </w:pPr>
            <w:r>
              <w:t>Rincikan sumber informasi yang relevan  (buku / webpage)</w:t>
            </w:r>
          </w:p>
          <w:p w14:paraId="5CFAF835" w14:textId="77777777" w:rsidR="001E296D" w:rsidRDefault="001E296D">
            <w:pPr>
              <w:pStyle w:val="ListParagraph"/>
              <w:numPr>
                <w:ilvl w:val="0"/>
                <w:numId w:val="3"/>
              </w:numPr>
              <w:spacing w:after="0" w:line="240" w:lineRule="auto"/>
            </w:pPr>
            <w:r>
              <w:t xml:space="preserve">Website: </w:t>
            </w:r>
            <w:hyperlink r:id="rId6" w:history="1">
              <w:r w:rsidRPr="00023A97">
                <w:rPr>
                  <w:rStyle w:val="Hyperlink"/>
                </w:rPr>
                <w:t>http://adaptif.rumahilmu.org</w:t>
              </w:r>
            </w:hyperlink>
            <w:r>
              <w:t xml:space="preserve"> </w:t>
            </w:r>
          </w:p>
          <w:p w14:paraId="11AE1624" w14:textId="62C43FC1" w:rsidR="00055489" w:rsidRDefault="00055489">
            <w:pPr>
              <w:pStyle w:val="ListParagraph"/>
              <w:numPr>
                <w:ilvl w:val="0"/>
                <w:numId w:val="3"/>
              </w:numPr>
              <w:spacing w:after="0" w:line="240" w:lineRule="auto"/>
            </w:pPr>
            <w:r>
              <w:t>File Materi: 90.pdf, Operator.pdf, 73.pdf</w:t>
            </w:r>
            <w:r w:rsidR="009B23BF">
              <w:t xml:space="preserve">, </w:t>
            </w:r>
            <w:r>
              <w:t>96.pdf</w:t>
            </w:r>
            <w:r w:rsidR="009B23BF">
              <w:t xml:space="preserve"> dan 103.pdf</w:t>
            </w:r>
          </w:p>
          <w:p w14:paraId="022CB6FB" w14:textId="5582C5D8" w:rsidR="00122A2C" w:rsidRPr="00122A2C" w:rsidRDefault="00122A2C">
            <w:pPr>
              <w:pStyle w:val="ListParagraph"/>
              <w:numPr>
                <w:ilvl w:val="0"/>
                <w:numId w:val="3"/>
              </w:numPr>
              <w:spacing w:after="0" w:line="240" w:lineRule="auto"/>
              <w:rPr>
                <w:b/>
                <w:bCs/>
              </w:rPr>
            </w:pPr>
            <w:hyperlink r:id="rId7" w:history="1">
              <w:r w:rsidRPr="00747757">
                <w:rPr>
                  <w:rStyle w:val="Hyperlink"/>
                </w:rPr>
                <w:t>https://www.youtube.com/watch?v=Ij9qLLblxEU</w:t>
              </w:r>
            </w:hyperlink>
          </w:p>
          <w:p w14:paraId="175352B0" w14:textId="739D6361" w:rsidR="00055489" w:rsidRPr="009B23BF" w:rsidRDefault="009B23BF" w:rsidP="009B23BF">
            <w:pPr>
              <w:pStyle w:val="ListParagraph"/>
              <w:numPr>
                <w:ilvl w:val="0"/>
                <w:numId w:val="3"/>
              </w:numPr>
              <w:spacing w:after="0" w:line="240" w:lineRule="auto"/>
              <w:rPr>
                <w:b/>
                <w:bCs/>
              </w:rPr>
            </w:pPr>
            <w:hyperlink r:id="rId8" w:history="1">
              <w:r w:rsidRPr="00747757">
                <w:rPr>
                  <w:rStyle w:val="Hyperlink"/>
                </w:rPr>
                <w:t>https://www.youtube.com/watch?v=ORA4JyJMFss</w:t>
              </w:r>
            </w:hyperlink>
          </w:p>
          <w:p w14:paraId="4AEEA3D9" w14:textId="360C778E" w:rsidR="009B23BF" w:rsidRPr="00055489" w:rsidRDefault="009B23BF" w:rsidP="009B23BF">
            <w:pPr>
              <w:pStyle w:val="ListParagraph"/>
              <w:spacing w:after="0" w:line="240" w:lineRule="auto"/>
              <w:ind w:left="1440"/>
              <w:rPr>
                <w:b/>
                <w:bCs/>
              </w:rPr>
            </w:pPr>
          </w:p>
        </w:tc>
      </w:tr>
      <w:tr w:rsidR="00E456CE" w14:paraId="74E52889" w14:textId="77777777" w:rsidTr="00FA302F">
        <w:tc>
          <w:tcPr>
            <w:tcW w:w="9016" w:type="dxa"/>
            <w:gridSpan w:val="3"/>
          </w:tcPr>
          <w:p w14:paraId="36F1CA28" w14:textId="05CE6698" w:rsidR="00E456CE" w:rsidRDefault="00E456CE" w:rsidP="00E456CE">
            <w:pPr>
              <w:contextualSpacing/>
              <w:rPr>
                <w:b/>
                <w:bCs/>
              </w:rPr>
            </w:pPr>
            <w:r>
              <w:rPr>
                <w:b/>
                <w:bCs/>
              </w:rPr>
              <w:t>Analisis dan Argumentasi</w:t>
            </w:r>
          </w:p>
        </w:tc>
      </w:tr>
      <w:tr w:rsidR="00E456CE" w14:paraId="245979B3" w14:textId="77777777" w:rsidTr="00FA302F">
        <w:tc>
          <w:tcPr>
            <w:tcW w:w="9016" w:type="dxa"/>
            <w:gridSpan w:val="3"/>
          </w:tcPr>
          <w:p w14:paraId="760C998A" w14:textId="77777777" w:rsidR="009105FD" w:rsidRDefault="009105FD" w:rsidP="009105FD">
            <w:pPr>
              <w:pStyle w:val="ListParagraph"/>
              <w:numPr>
                <w:ilvl w:val="0"/>
                <w:numId w:val="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Kami mengusulkan penyusunan ulang ini menggunakan perulangan WHILE karena perulangan yang dilakukan tidak harus ditentukan di awal (sebagaimana sistematika perulangan FOR). Tidak dapat dilakukan perulangan yang sama karena data yang ada berbeda. Sehingga kami mengusulkan penggunaan WHILE karena perulangannya nanti dapat dihentikan menggunakan kode break.</w:t>
            </w:r>
          </w:p>
          <w:p w14:paraId="5191E321" w14:textId="1BDD8A9C" w:rsidR="0038622E" w:rsidRDefault="00490F99" w:rsidP="009105FD">
            <w:pPr>
              <w:pStyle w:val="ListParagraph"/>
              <w:numPr>
                <w:ilvl w:val="0"/>
                <w:numId w:val="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Kami</w:t>
            </w:r>
            <w:r w:rsidR="00DA0241">
              <w:rPr>
                <w:rFonts w:asciiTheme="majorHAnsi" w:eastAsia="Times New Roman" w:hAnsiTheme="majorHAnsi" w:cstheme="majorHAnsi"/>
                <w:lang w:eastAsia="en-ID"/>
              </w:rPr>
              <w:t xml:space="preserve"> juga</w:t>
            </w:r>
            <w:r>
              <w:rPr>
                <w:rFonts w:asciiTheme="majorHAnsi" w:eastAsia="Times New Roman" w:hAnsiTheme="majorHAnsi" w:cstheme="majorHAnsi"/>
                <w:lang w:eastAsia="en-ID"/>
              </w:rPr>
              <w:t xml:space="preserve"> me</w:t>
            </w:r>
            <w:r w:rsidR="0038622E">
              <w:rPr>
                <w:rFonts w:asciiTheme="majorHAnsi" w:eastAsia="Times New Roman" w:hAnsiTheme="majorHAnsi" w:cstheme="majorHAnsi"/>
                <w:lang w:eastAsia="en-ID"/>
              </w:rPr>
              <w:t>ngusulkan</w:t>
            </w:r>
            <w:r w:rsidR="00FB5524">
              <w:rPr>
                <w:rFonts w:asciiTheme="majorHAnsi" w:eastAsia="Times New Roman" w:hAnsiTheme="majorHAnsi" w:cstheme="majorHAnsi"/>
                <w:lang w:eastAsia="en-ID"/>
              </w:rPr>
              <w:t xml:space="preserve"> </w:t>
            </w:r>
            <w:r w:rsidR="00DA0241">
              <w:rPr>
                <w:rFonts w:asciiTheme="majorHAnsi" w:eastAsia="Times New Roman" w:hAnsiTheme="majorHAnsi" w:cstheme="majorHAnsi"/>
                <w:lang w:eastAsia="en-ID"/>
              </w:rPr>
              <w:t>untuk me</w:t>
            </w:r>
            <w:r w:rsidR="003D0CA7">
              <w:rPr>
                <w:rFonts w:asciiTheme="majorHAnsi" w:eastAsia="Times New Roman" w:hAnsiTheme="majorHAnsi" w:cstheme="majorHAnsi"/>
                <w:lang w:eastAsia="en-ID"/>
              </w:rPr>
              <w:t>ngguna</w:t>
            </w:r>
            <w:r w:rsidR="00DA0241">
              <w:rPr>
                <w:rFonts w:asciiTheme="majorHAnsi" w:eastAsia="Times New Roman" w:hAnsiTheme="majorHAnsi" w:cstheme="majorHAnsi"/>
                <w:lang w:eastAsia="en-ID"/>
              </w:rPr>
              <w:t>k</w:t>
            </w:r>
            <w:r w:rsidR="003D0CA7">
              <w:rPr>
                <w:rFonts w:asciiTheme="majorHAnsi" w:eastAsia="Times New Roman" w:hAnsiTheme="majorHAnsi" w:cstheme="majorHAnsi"/>
                <w:lang w:eastAsia="en-ID"/>
              </w:rPr>
              <w:t>an kondisi IF</w:t>
            </w:r>
            <w:r w:rsidR="00DA0241">
              <w:rPr>
                <w:rFonts w:asciiTheme="majorHAnsi" w:eastAsia="Times New Roman" w:hAnsiTheme="majorHAnsi" w:cstheme="majorHAnsi"/>
                <w:lang w:eastAsia="en-ID"/>
              </w:rPr>
              <w:t xml:space="preserve"> Else-IF </w:t>
            </w:r>
            <w:r w:rsidR="00F43DB9">
              <w:rPr>
                <w:rFonts w:asciiTheme="majorHAnsi" w:eastAsia="Times New Roman" w:hAnsiTheme="majorHAnsi" w:cstheme="majorHAnsi"/>
                <w:lang w:eastAsia="en-ID"/>
              </w:rPr>
              <w:t xml:space="preserve">pada masing-masing kondisi </w:t>
            </w:r>
          </w:p>
          <w:p w14:paraId="4051A5F5" w14:textId="770B2C20" w:rsidR="001F39FD" w:rsidRPr="001F39FD" w:rsidRDefault="009F2B1D" w:rsidP="001F39FD">
            <w:pPr>
              <w:pStyle w:val="ListParagraph"/>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IPK anggota kelompok.</w:t>
            </w:r>
          </w:p>
          <w:p w14:paraId="070A3D0E" w14:textId="373503E2" w:rsidR="00B90985" w:rsidRPr="00B90985" w:rsidRDefault="00D53F57" w:rsidP="009105FD">
            <w:pPr>
              <w:pStyle w:val="ListParagraph"/>
              <w:numPr>
                <w:ilvl w:val="0"/>
                <w:numId w:val="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 xml:space="preserve">Kami menggunakan </w:t>
            </w:r>
            <w:r w:rsidR="00107121">
              <w:rPr>
                <w:rFonts w:asciiTheme="majorHAnsi" w:eastAsia="Times New Roman" w:hAnsiTheme="majorHAnsi" w:cstheme="majorHAnsi"/>
                <w:lang w:eastAsia="en-ID"/>
              </w:rPr>
              <w:t xml:space="preserve">input pada luaran berupa Nama </w:t>
            </w:r>
            <w:r w:rsidR="00B90985">
              <w:rPr>
                <w:rFonts w:asciiTheme="majorHAnsi" w:eastAsia="Times New Roman" w:hAnsiTheme="majorHAnsi" w:cstheme="majorHAnsi"/>
                <w:lang w:eastAsia="en-ID"/>
              </w:rPr>
              <w:t>dengan tipe data String yang nantinya akan dideklarasikan pada console nama yang ingin diketahui IPK-nya.</w:t>
            </w:r>
          </w:p>
          <w:p w14:paraId="1C16737E" w14:textId="142D0F66" w:rsidR="009967A9" w:rsidRPr="00EB55A0" w:rsidRDefault="009967A9" w:rsidP="009967A9">
            <w:pPr>
              <w:pStyle w:val="ListParagraph"/>
              <w:spacing w:before="100" w:beforeAutospacing="1" w:after="100" w:afterAutospacing="1" w:line="240" w:lineRule="auto"/>
              <w:rPr>
                <w:rFonts w:asciiTheme="majorHAnsi" w:eastAsia="Times New Roman" w:hAnsiTheme="majorHAnsi" w:cstheme="majorHAnsi"/>
                <w:lang w:eastAsia="en-ID"/>
              </w:rPr>
            </w:pPr>
          </w:p>
        </w:tc>
      </w:tr>
      <w:tr w:rsidR="00E456CE" w14:paraId="634AD5FA" w14:textId="77777777" w:rsidTr="00FA302F">
        <w:tc>
          <w:tcPr>
            <w:tcW w:w="9016" w:type="dxa"/>
            <w:gridSpan w:val="3"/>
          </w:tcPr>
          <w:p w14:paraId="35ADB022" w14:textId="5B566A33" w:rsidR="00E456CE" w:rsidRDefault="00E456CE" w:rsidP="00E456CE">
            <w:pPr>
              <w:contextualSpacing/>
            </w:pPr>
            <w:r>
              <w:rPr>
                <w:b/>
                <w:bCs/>
              </w:rPr>
              <w:t>Penyusunan Algoritma dan Kode Program</w:t>
            </w:r>
          </w:p>
        </w:tc>
      </w:tr>
      <w:tr w:rsidR="00E456CE" w14:paraId="0283B28E" w14:textId="77777777" w:rsidTr="00FA302F">
        <w:tc>
          <w:tcPr>
            <w:tcW w:w="9016" w:type="dxa"/>
            <w:gridSpan w:val="3"/>
          </w:tcPr>
          <w:p w14:paraId="1AA7F4C6" w14:textId="3637386D" w:rsidR="00D34575" w:rsidRDefault="009967A9">
            <w:pPr>
              <w:pStyle w:val="ListParagraph"/>
              <w:numPr>
                <w:ilvl w:val="0"/>
                <w:numId w:val="2"/>
              </w:numPr>
              <w:spacing w:after="0" w:line="240" w:lineRule="auto"/>
            </w:pPr>
            <w:r>
              <w:t>Algoritma</w:t>
            </w:r>
          </w:p>
          <w:p w14:paraId="1F7291E0" w14:textId="7CD9FB7B" w:rsidR="002617B8" w:rsidRDefault="00DD3593" w:rsidP="00DD3593">
            <w:pPr>
              <w:jc w:val="center"/>
            </w:pPr>
            <w:r w:rsidRPr="00DD3593">
              <w:lastRenderedPageBreak/>
              <w:drawing>
                <wp:inline distT="0" distB="0" distL="0" distR="0" wp14:anchorId="51918AB4" wp14:editId="4DB1BECA">
                  <wp:extent cx="2620557" cy="353283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5598" cy="3539629"/>
                          </a:xfrm>
                          <a:prstGeom prst="rect">
                            <a:avLst/>
                          </a:prstGeom>
                        </pic:spPr>
                      </pic:pic>
                    </a:graphicData>
                  </a:graphic>
                </wp:inline>
              </w:drawing>
            </w:r>
          </w:p>
          <w:p w14:paraId="387DA966" w14:textId="3322344D" w:rsidR="00D34575" w:rsidRDefault="00586166">
            <w:pPr>
              <w:pStyle w:val="ListParagraph"/>
              <w:numPr>
                <w:ilvl w:val="0"/>
                <w:numId w:val="2"/>
              </w:numPr>
              <w:spacing w:after="0" w:line="240" w:lineRule="auto"/>
            </w:pPr>
            <w:r>
              <w:t>Kode program</w:t>
            </w:r>
          </w:p>
          <w:p w14:paraId="531FC596" w14:textId="77777777" w:rsidR="00951D3B" w:rsidRDefault="00951D3B">
            <w:pPr>
              <w:pStyle w:val="ListParagraph"/>
              <w:numPr>
                <w:ilvl w:val="0"/>
                <w:numId w:val="5"/>
              </w:numPr>
              <w:spacing w:after="0" w:line="240" w:lineRule="auto"/>
            </w:pPr>
            <w:r>
              <w:t>Screenshot/ Capture potongan kode dan hasil luaran</w:t>
            </w:r>
          </w:p>
          <w:p w14:paraId="5A8C05A1" w14:textId="1D681FA0" w:rsidR="00AC5DDC" w:rsidRDefault="00185564" w:rsidP="00961154">
            <w:pPr>
              <w:pStyle w:val="ListParagraph"/>
              <w:spacing w:after="0" w:line="240" w:lineRule="auto"/>
              <w:ind w:left="1440"/>
            </w:pPr>
            <w:r w:rsidRPr="005C1E1E">
              <w:rPr>
                <w:noProof/>
              </w:rPr>
              <w:drawing>
                <wp:inline distT="0" distB="0" distL="0" distR="0" wp14:anchorId="3E91F0AD" wp14:editId="708AD14F">
                  <wp:extent cx="4223443" cy="511108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9135" cy="5166383"/>
                          </a:xfrm>
                          <a:prstGeom prst="rect">
                            <a:avLst/>
                          </a:prstGeom>
                        </pic:spPr>
                      </pic:pic>
                    </a:graphicData>
                  </a:graphic>
                </wp:inline>
              </w:drawing>
            </w:r>
          </w:p>
          <w:p w14:paraId="6C105D8E" w14:textId="77777777" w:rsidR="00185564" w:rsidRDefault="00185564" w:rsidP="00961154">
            <w:pPr>
              <w:pStyle w:val="ListParagraph"/>
              <w:spacing w:after="0" w:line="240" w:lineRule="auto"/>
              <w:ind w:left="1440"/>
            </w:pPr>
          </w:p>
          <w:p w14:paraId="76FBB742" w14:textId="77777777" w:rsidR="003E5827" w:rsidRDefault="00E90D8C">
            <w:pPr>
              <w:pStyle w:val="ListParagraph"/>
              <w:numPr>
                <w:ilvl w:val="0"/>
                <w:numId w:val="5"/>
              </w:numPr>
              <w:spacing w:after="0" w:line="240" w:lineRule="auto"/>
            </w:pPr>
            <w:r>
              <w:lastRenderedPageBreak/>
              <w:t xml:space="preserve">Analisa </w:t>
            </w:r>
            <w:r w:rsidR="00D34575">
              <w:t>Luaran</w:t>
            </w:r>
            <w:r w:rsidR="003E5827">
              <w:t xml:space="preserve"> yang dihasilkan</w:t>
            </w:r>
          </w:p>
          <w:p w14:paraId="5BE56C15" w14:textId="14B4C9F6" w:rsidR="00D34575" w:rsidRDefault="003E5827" w:rsidP="003E5827">
            <w:pPr>
              <w:pStyle w:val="ListParagraph"/>
              <w:spacing w:after="0" w:line="240" w:lineRule="auto"/>
              <w:ind w:left="1440"/>
            </w:pPr>
            <w:r>
              <w:t>Luaran yang dihasilkan</w:t>
            </w:r>
            <w:r w:rsidR="00D34575">
              <w:t xml:space="preserve"> sudah sesuai dengan program yang disusun. </w:t>
            </w:r>
            <w:r w:rsidR="00D34575">
              <w:br/>
              <w:t>Tipe data yang ditampilkan telah sesuai dengan kebutuhan dan permintaan data.</w:t>
            </w:r>
            <w:r w:rsidR="00BA23FB">
              <w:t xml:space="preserve"> </w:t>
            </w:r>
          </w:p>
          <w:p w14:paraId="09D3E669" w14:textId="2B5BB90B" w:rsidR="00BA23FB" w:rsidRPr="0010619C" w:rsidRDefault="00A60217" w:rsidP="003E5827">
            <w:pPr>
              <w:pStyle w:val="ListParagraph"/>
              <w:spacing w:after="0" w:line="240" w:lineRule="auto"/>
              <w:ind w:left="1440"/>
            </w:pPr>
            <w:r>
              <w:t xml:space="preserve">Pada kode program saya </w:t>
            </w:r>
            <w:r w:rsidR="00185564">
              <w:t xml:space="preserve">nama Mahasiswa yaitu </w:t>
            </w:r>
            <w:r w:rsidR="00185564" w:rsidRPr="00185564">
              <w:rPr>
                <w:b/>
                <w:bCs/>
              </w:rPr>
              <w:t>Muhammad Salman Alfarizi</w:t>
            </w:r>
            <w:r w:rsidR="0010619C">
              <w:rPr>
                <w:b/>
                <w:bCs/>
              </w:rPr>
              <w:t xml:space="preserve"> </w:t>
            </w:r>
            <w:r w:rsidR="0010619C">
              <w:t xml:space="preserve">dan ditampilkan </w:t>
            </w:r>
            <w:r w:rsidR="004848C2">
              <w:t>total nilai dan IPK dari Mahasiswa tersebut sesuai dengan data yang diinput ke dalam program.</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54E49C7A" w:rsidR="00E456CE" w:rsidRDefault="00E456CE" w:rsidP="00E456CE">
            <w:pPr>
              <w:contextualSpacing/>
            </w:pPr>
            <w:r>
              <w:rPr>
                <w:b/>
                <w:bCs/>
              </w:rPr>
              <w:lastRenderedPageBreak/>
              <w:t>Kesimpulan</w:t>
            </w:r>
          </w:p>
        </w:tc>
      </w:tr>
      <w:tr w:rsidR="00E456CE" w14:paraId="68EA119A" w14:textId="77777777" w:rsidTr="00FA302F">
        <w:tc>
          <w:tcPr>
            <w:tcW w:w="9016" w:type="dxa"/>
            <w:gridSpan w:val="3"/>
          </w:tcPr>
          <w:p w14:paraId="48D91191" w14:textId="77777777" w:rsidR="001911D5" w:rsidRDefault="001911D5" w:rsidP="001911D5">
            <w:r>
              <w:t>Kesimpulan yang dapat saya Tarik dari pengerjaan Latihan satu adalah sebagai berikut:</w:t>
            </w:r>
          </w:p>
          <w:p w14:paraId="0162FB9A" w14:textId="5F156C43" w:rsidR="00614AA6" w:rsidRDefault="004848C2">
            <w:pPr>
              <w:pStyle w:val="ListParagraph"/>
              <w:numPr>
                <w:ilvl w:val="0"/>
                <w:numId w:val="6"/>
              </w:numPr>
              <w:spacing w:after="0" w:line="240" w:lineRule="auto"/>
            </w:pPr>
            <w:r>
              <w:t xml:space="preserve">WHILE adalah kondisi perulangan yang selalu </w:t>
            </w:r>
            <w:r w:rsidR="00252A8C">
              <w:t>melakukan perulangan tanpa batas</w:t>
            </w:r>
            <w:r w:rsidR="00A46F8A">
              <w:t xml:space="preserve"> selama bernilai true</w:t>
            </w:r>
            <w:r w:rsidR="00252A8C">
              <w:t>. Maka dari itu diperluka</w:t>
            </w:r>
            <w:r w:rsidR="00A46F8A">
              <w:t>n</w:t>
            </w:r>
            <w:r w:rsidR="00252A8C">
              <w:t xml:space="preserve"> kode break untuk menghentikan perulangannya. Seperti yang sudah </w:t>
            </w:r>
            <w:r w:rsidR="00A46F8A">
              <w:t>kami</w:t>
            </w:r>
            <w:r w:rsidR="00252A8C">
              <w:t xml:space="preserve"> terapkan di dalam susunan program yang </w:t>
            </w:r>
            <w:r w:rsidR="00A46F8A">
              <w:t>kami</w:t>
            </w:r>
            <w:r w:rsidR="00252A8C">
              <w:t xml:space="preserve"> buat</w:t>
            </w:r>
          </w:p>
          <w:p w14:paraId="4E42909D" w14:textId="60527CFE" w:rsidR="00E456CE" w:rsidRDefault="002F1FDF" w:rsidP="001911D5">
            <w:pPr>
              <w:pStyle w:val="ListParagraph"/>
              <w:numPr>
                <w:ilvl w:val="0"/>
                <w:numId w:val="6"/>
              </w:numPr>
              <w:spacing w:after="0" w:line="240" w:lineRule="auto"/>
            </w:pPr>
            <w:r>
              <w:t xml:space="preserve">Kode </w:t>
            </w:r>
            <w:r w:rsidR="00A46F8A">
              <w:t xml:space="preserve"> </w:t>
            </w:r>
            <w:r w:rsidR="00F05DD4">
              <w:t xml:space="preserve">program yang awalnya dengan kondisi </w:t>
            </w:r>
            <w:r w:rsidR="002D0A77">
              <w:t xml:space="preserve">IF </w:t>
            </w:r>
            <w:r>
              <w:t xml:space="preserve">ternyata dapat </w:t>
            </w:r>
            <w:r w:rsidR="000337BF">
              <w:t>diubah menjadi perulangan. Asalkan kita tepat melakukan penyusunan deklarasinya</w:t>
            </w:r>
            <w:r w:rsidR="002E5439">
              <w:t>.</w:t>
            </w:r>
          </w:p>
          <w:p w14:paraId="0D073788" w14:textId="0F87227B" w:rsidR="00B216F5" w:rsidRDefault="00B216F5" w:rsidP="001911D5"/>
        </w:tc>
      </w:tr>
      <w:tr w:rsidR="007227F0" w:rsidRPr="00977EC0" w14:paraId="267EEEF8" w14:textId="77777777" w:rsidTr="005424F4">
        <w:tc>
          <w:tcPr>
            <w:tcW w:w="9016" w:type="dxa"/>
            <w:gridSpan w:val="3"/>
          </w:tcPr>
          <w:p w14:paraId="0724B6A1" w14:textId="1A1B65D2" w:rsidR="007227F0" w:rsidRPr="00977EC0" w:rsidRDefault="007227F0" w:rsidP="005424F4">
            <w:pPr>
              <w:contextualSpacing/>
              <w:jc w:val="center"/>
              <w:rPr>
                <w:b/>
                <w:bCs/>
                <w:u w:val="single"/>
              </w:rPr>
            </w:pPr>
            <w:r w:rsidRPr="00977EC0">
              <w:rPr>
                <w:b/>
                <w:bCs/>
                <w:sz w:val="28"/>
                <w:szCs w:val="28"/>
                <w:u w:val="single"/>
              </w:rPr>
              <w:t xml:space="preserve">LATIHAN </w:t>
            </w:r>
            <w:r>
              <w:rPr>
                <w:b/>
                <w:bCs/>
                <w:sz w:val="28"/>
                <w:szCs w:val="28"/>
                <w:u w:val="single"/>
              </w:rPr>
              <w:t>2</w:t>
            </w:r>
          </w:p>
        </w:tc>
      </w:tr>
      <w:tr w:rsidR="007227F0" w14:paraId="676C572E" w14:textId="77777777" w:rsidTr="005424F4">
        <w:tc>
          <w:tcPr>
            <w:tcW w:w="9016" w:type="dxa"/>
            <w:gridSpan w:val="3"/>
          </w:tcPr>
          <w:p w14:paraId="6EA26793" w14:textId="77777777" w:rsidR="007227F0" w:rsidRDefault="007227F0" w:rsidP="005424F4">
            <w:pPr>
              <w:contextualSpacing/>
              <w:rPr>
                <w:b/>
                <w:bCs/>
              </w:rPr>
            </w:pPr>
            <w:r>
              <w:rPr>
                <w:b/>
                <w:bCs/>
              </w:rPr>
              <w:t>Identifikasi Masalah:</w:t>
            </w:r>
          </w:p>
        </w:tc>
      </w:tr>
      <w:tr w:rsidR="007227F0" w:rsidRPr="00055489" w14:paraId="56C27890" w14:textId="77777777" w:rsidTr="005424F4">
        <w:tc>
          <w:tcPr>
            <w:tcW w:w="9016" w:type="dxa"/>
            <w:gridSpan w:val="3"/>
          </w:tcPr>
          <w:p w14:paraId="42596564" w14:textId="77777777" w:rsidR="007227F0" w:rsidRDefault="007227F0" w:rsidP="004F3EFE">
            <w:pPr>
              <w:pStyle w:val="ListParagraph"/>
              <w:numPr>
                <w:ilvl w:val="0"/>
                <w:numId w:val="13"/>
              </w:numPr>
              <w:spacing w:after="0" w:line="240" w:lineRule="auto"/>
            </w:pPr>
            <w:r>
              <w:t>Uraikan permasalahan dan variabel</w:t>
            </w:r>
          </w:p>
          <w:p w14:paraId="7A937375" w14:textId="70E7E7F2" w:rsidR="007227F0" w:rsidRDefault="00D10AC2" w:rsidP="005424F4">
            <w:pPr>
              <w:pStyle w:val="ListParagraph"/>
              <w:spacing w:after="0" w:line="240" w:lineRule="auto"/>
              <w:jc w:val="center"/>
            </w:pPr>
            <w:r w:rsidRPr="00D10AC2">
              <w:rPr>
                <w:noProof/>
              </w:rPr>
              <w:drawing>
                <wp:inline distT="0" distB="0" distL="0" distR="0" wp14:anchorId="0BBA2561" wp14:editId="22973E8C">
                  <wp:extent cx="4986456" cy="195163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3697" cy="1974033"/>
                          </a:xfrm>
                          <a:prstGeom prst="rect">
                            <a:avLst/>
                          </a:prstGeom>
                        </pic:spPr>
                      </pic:pic>
                    </a:graphicData>
                  </a:graphic>
                </wp:inline>
              </w:drawing>
            </w:r>
          </w:p>
          <w:p w14:paraId="05C1504F" w14:textId="05A350C9" w:rsidR="007227F0" w:rsidRDefault="007227F0" w:rsidP="005424F4">
            <w:pPr>
              <w:pStyle w:val="ListParagraph"/>
              <w:numPr>
                <w:ilvl w:val="0"/>
                <w:numId w:val="12"/>
              </w:numPr>
              <w:spacing w:after="0" w:line="240" w:lineRule="auto"/>
            </w:pPr>
            <w:r>
              <w:t xml:space="preserve">Dari soal kita ketahui bahwa kami diminta Menyusun kode pemrograman dari tugas kelompok materi </w:t>
            </w:r>
            <w:r w:rsidR="00D10AC2">
              <w:t>OPERATOR</w:t>
            </w:r>
            <w:r>
              <w:t xml:space="preserve"> minggu sebelumnya yaitu menghitung </w:t>
            </w:r>
            <w:r w:rsidR="00B320A3">
              <w:t xml:space="preserve">Total UKT selama berkuliah </w:t>
            </w:r>
            <w:r>
              <w:t>setiap anggota kelompok untuk disusun Kembali menggunakan salah satu perulangan FOR atau WHILE.</w:t>
            </w:r>
          </w:p>
          <w:p w14:paraId="6432A377" w14:textId="77777777" w:rsidR="007227F0" w:rsidRDefault="007227F0" w:rsidP="005424F4">
            <w:pPr>
              <w:pStyle w:val="ListParagraph"/>
              <w:numPr>
                <w:ilvl w:val="0"/>
                <w:numId w:val="12"/>
              </w:numPr>
              <w:spacing w:after="0" w:line="240" w:lineRule="auto"/>
            </w:pPr>
            <w:r>
              <w:t>Kami juga diminta Menyusun diagram Flowchartnya</w:t>
            </w:r>
          </w:p>
          <w:p w14:paraId="05B5F1FD" w14:textId="77777777" w:rsidR="007227F0" w:rsidRDefault="007227F0" w:rsidP="004F3EFE">
            <w:pPr>
              <w:pStyle w:val="ListParagraph"/>
              <w:numPr>
                <w:ilvl w:val="0"/>
                <w:numId w:val="13"/>
              </w:numPr>
              <w:spacing w:after="0" w:line="240" w:lineRule="auto"/>
            </w:pPr>
            <w:r>
              <w:t>Rincikan sumber informasi yang relevan  (buku / webpage)</w:t>
            </w:r>
          </w:p>
          <w:p w14:paraId="30111DA6" w14:textId="77777777" w:rsidR="007227F0" w:rsidRDefault="007227F0" w:rsidP="005424F4">
            <w:pPr>
              <w:pStyle w:val="ListParagraph"/>
              <w:numPr>
                <w:ilvl w:val="0"/>
                <w:numId w:val="3"/>
              </w:numPr>
              <w:spacing w:after="0" w:line="240" w:lineRule="auto"/>
            </w:pPr>
            <w:r>
              <w:t xml:space="preserve">Website: </w:t>
            </w:r>
            <w:hyperlink r:id="rId12" w:history="1">
              <w:r w:rsidRPr="00023A97">
                <w:rPr>
                  <w:rStyle w:val="Hyperlink"/>
                </w:rPr>
                <w:t>http://adaptif.rumahilmu.org</w:t>
              </w:r>
            </w:hyperlink>
            <w:r>
              <w:t xml:space="preserve"> </w:t>
            </w:r>
          </w:p>
          <w:p w14:paraId="1BAB3FA0" w14:textId="77777777" w:rsidR="007227F0" w:rsidRDefault="007227F0" w:rsidP="005424F4">
            <w:pPr>
              <w:pStyle w:val="ListParagraph"/>
              <w:numPr>
                <w:ilvl w:val="0"/>
                <w:numId w:val="3"/>
              </w:numPr>
              <w:spacing w:after="0" w:line="240" w:lineRule="auto"/>
            </w:pPr>
            <w:r>
              <w:t>File Materi: 90.pdf, Operator.pdf, 73.pdf, 96.pdf dan 103.pdf</w:t>
            </w:r>
          </w:p>
          <w:p w14:paraId="13B49A32" w14:textId="77777777" w:rsidR="007227F0" w:rsidRPr="00122A2C" w:rsidRDefault="007227F0" w:rsidP="005424F4">
            <w:pPr>
              <w:pStyle w:val="ListParagraph"/>
              <w:numPr>
                <w:ilvl w:val="0"/>
                <w:numId w:val="3"/>
              </w:numPr>
              <w:spacing w:after="0" w:line="240" w:lineRule="auto"/>
              <w:rPr>
                <w:b/>
                <w:bCs/>
              </w:rPr>
            </w:pPr>
            <w:hyperlink r:id="rId13" w:history="1">
              <w:r w:rsidRPr="00747757">
                <w:rPr>
                  <w:rStyle w:val="Hyperlink"/>
                </w:rPr>
                <w:t>https://www.youtube.com/watch?v=Ij9qLLblxEU</w:t>
              </w:r>
            </w:hyperlink>
          </w:p>
          <w:p w14:paraId="128C2511" w14:textId="77777777" w:rsidR="007227F0" w:rsidRPr="009B23BF" w:rsidRDefault="007227F0" w:rsidP="005424F4">
            <w:pPr>
              <w:pStyle w:val="ListParagraph"/>
              <w:numPr>
                <w:ilvl w:val="0"/>
                <w:numId w:val="3"/>
              </w:numPr>
              <w:spacing w:after="0" w:line="240" w:lineRule="auto"/>
              <w:rPr>
                <w:b/>
                <w:bCs/>
              </w:rPr>
            </w:pPr>
            <w:hyperlink r:id="rId14" w:history="1">
              <w:r w:rsidRPr="00747757">
                <w:rPr>
                  <w:rStyle w:val="Hyperlink"/>
                </w:rPr>
                <w:t>https://www.youtube.com/watch?v=ORA4JyJMFss</w:t>
              </w:r>
            </w:hyperlink>
          </w:p>
          <w:p w14:paraId="2576B9CB" w14:textId="77777777" w:rsidR="007227F0" w:rsidRPr="00055489" w:rsidRDefault="007227F0" w:rsidP="005424F4">
            <w:pPr>
              <w:pStyle w:val="ListParagraph"/>
              <w:spacing w:after="0" w:line="240" w:lineRule="auto"/>
              <w:ind w:left="1440"/>
              <w:rPr>
                <w:b/>
                <w:bCs/>
              </w:rPr>
            </w:pPr>
          </w:p>
        </w:tc>
      </w:tr>
      <w:tr w:rsidR="007227F0" w14:paraId="4B845F99" w14:textId="77777777" w:rsidTr="005424F4">
        <w:tc>
          <w:tcPr>
            <w:tcW w:w="9016" w:type="dxa"/>
            <w:gridSpan w:val="3"/>
          </w:tcPr>
          <w:p w14:paraId="7D9801A7" w14:textId="77777777" w:rsidR="007227F0" w:rsidRDefault="007227F0" w:rsidP="005424F4">
            <w:pPr>
              <w:contextualSpacing/>
              <w:rPr>
                <w:b/>
                <w:bCs/>
              </w:rPr>
            </w:pPr>
            <w:r>
              <w:rPr>
                <w:b/>
                <w:bCs/>
              </w:rPr>
              <w:t>Analisis dan Argumentasi</w:t>
            </w:r>
          </w:p>
        </w:tc>
      </w:tr>
      <w:tr w:rsidR="007227F0" w:rsidRPr="00EB55A0" w14:paraId="5CEEB61B" w14:textId="77777777" w:rsidTr="005424F4">
        <w:tc>
          <w:tcPr>
            <w:tcW w:w="9016" w:type="dxa"/>
            <w:gridSpan w:val="3"/>
          </w:tcPr>
          <w:p w14:paraId="30545B35" w14:textId="655355FC" w:rsidR="007227F0" w:rsidRDefault="007227F0" w:rsidP="00B320A3">
            <w:pPr>
              <w:pStyle w:val="ListParagraph"/>
              <w:numPr>
                <w:ilvl w:val="0"/>
                <w:numId w:val="1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 xml:space="preserve">Kami mengusulkan penyusunan ulang ini menggunakan perulangan WHILE karena perulangan yang dilakukan tidak harus ditentukan di awal (sebagaimana sistematika perulangan FOR). </w:t>
            </w:r>
            <w:r w:rsidR="009105FD">
              <w:rPr>
                <w:rFonts w:asciiTheme="majorHAnsi" w:eastAsia="Times New Roman" w:hAnsiTheme="majorHAnsi" w:cstheme="majorHAnsi"/>
                <w:lang w:eastAsia="en-ID"/>
              </w:rPr>
              <w:t>T</w:t>
            </w:r>
            <w:r>
              <w:rPr>
                <w:rFonts w:asciiTheme="majorHAnsi" w:eastAsia="Times New Roman" w:hAnsiTheme="majorHAnsi" w:cstheme="majorHAnsi"/>
                <w:lang w:eastAsia="en-ID"/>
              </w:rPr>
              <w:t>idak</w:t>
            </w:r>
            <w:r w:rsidR="009105FD">
              <w:rPr>
                <w:rFonts w:asciiTheme="majorHAnsi" w:eastAsia="Times New Roman" w:hAnsiTheme="majorHAnsi" w:cstheme="majorHAnsi"/>
                <w:lang w:eastAsia="en-ID"/>
              </w:rPr>
              <w:t xml:space="preserve"> </w:t>
            </w:r>
            <w:r>
              <w:rPr>
                <w:rFonts w:asciiTheme="majorHAnsi" w:eastAsia="Times New Roman" w:hAnsiTheme="majorHAnsi" w:cstheme="majorHAnsi"/>
                <w:lang w:eastAsia="en-ID"/>
              </w:rPr>
              <w:t xml:space="preserve">dapat dilakukan perulangan yang sama </w:t>
            </w:r>
            <w:r w:rsidR="009105FD">
              <w:rPr>
                <w:rFonts w:asciiTheme="majorHAnsi" w:eastAsia="Times New Roman" w:hAnsiTheme="majorHAnsi" w:cstheme="majorHAnsi"/>
                <w:lang w:eastAsia="en-ID"/>
              </w:rPr>
              <w:t>karena</w:t>
            </w:r>
            <w:r>
              <w:rPr>
                <w:rFonts w:asciiTheme="majorHAnsi" w:eastAsia="Times New Roman" w:hAnsiTheme="majorHAnsi" w:cstheme="majorHAnsi"/>
                <w:lang w:eastAsia="en-ID"/>
              </w:rPr>
              <w:t xml:space="preserve"> data yang </w:t>
            </w:r>
            <w:r w:rsidR="009105FD">
              <w:rPr>
                <w:rFonts w:asciiTheme="majorHAnsi" w:eastAsia="Times New Roman" w:hAnsiTheme="majorHAnsi" w:cstheme="majorHAnsi"/>
                <w:lang w:eastAsia="en-ID"/>
              </w:rPr>
              <w:t xml:space="preserve">ada </w:t>
            </w:r>
            <w:r>
              <w:rPr>
                <w:rFonts w:asciiTheme="majorHAnsi" w:eastAsia="Times New Roman" w:hAnsiTheme="majorHAnsi" w:cstheme="majorHAnsi"/>
                <w:lang w:eastAsia="en-ID"/>
              </w:rPr>
              <w:t>berbeda. Sehingga kami mengusulkan penggunaan WHILE karena perulangannya nanti dapat dihentikan menggunakan kode break.</w:t>
            </w:r>
          </w:p>
          <w:p w14:paraId="23255F2E" w14:textId="0E9168E4" w:rsidR="007227F0" w:rsidRPr="001F39FD" w:rsidRDefault="007227F0" w:rsidP="009105FD">
            <w:pPr>
              <w:pStyle w:val="ListParagraph"/>
              <w:numPr>
                <w:ilvl w:val="0"/>
                <w:numId w:val="1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 xml:space="preserve">Kami juga mengusulkan untuk menggunakan kondisi </w:t>
            </w:r>
            <w:r w:rsidR="009105FD">
              <w:rPr>
                <w:rFonts w:asciiTheme="majorHAnsi" w:eastAsia="Times New Roman" w:hAnsiTheme="majorHAnsi" w:cstheme="majorHAnsi"/>
                <w:lang w:eastAsia="en-ID"/>
              </w:rPr>
              <w:t>WHILE bersarang karena disini terdapat 3 induk data.</w:t>
            </w:r>
          </w:p>
          <w:p w14:paraId="6BC13D20" w14:textId="379E1D53" w:rsidR="007227F0" w:rsidRDefault="007227F0" w:rsidP="00B320A3">
            <w:pPr>
              <w:pStyle w:val="ListParagraph"/>
              <w:numPr>
                <w:ilvl w:val="0"/>
                <w:numId w:val="1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 xml:space="preserve">Kami </w:t>
            </w:r>
            <w:r w:rsidR="00130521">
              <w:rPr>
                <w:rFonts w:asciiTheme="majorHAnsi" w:eastAsia="Times New Roman" w:hAnsiTheme="majorHAnsi" w:cstheme="majorHAnsi"/>
                <w:lang w:eastAsia="en-ID"/>
              </w:rPr>
              <w:t xml:space="preserve">menyarankan </w:t>
            </w:r>
            <w:r>
              <w:rPr>
                <w:rFonts w:asciiTheme="majorHAnsi" w:eastAsia="Times New Roman" w:hAnsiTheme="majorHAnsi" w:cstheme="majorHAnsi"/>
                <w:lang w:eastAsia="en-ID"/>
              </w:rPr>
              <w:t xml:space="preserve">menggunakan </w:t>
            </w:r>
            <w:r w:rsidR="009105FD">
              <w:rPr>
                <w:rFonts w:asciiTheme="majorHAnsi" w:eastAsia="Times New Roman" w:hAnsiTheme="majorHAnsi" w:cstheme="majorHAnsi"/>
                <w:lang w:eastAsia="en-ID"/>
              </w:rPr>
              <w:t>tipe data integer</w:t>
            </w:r>
            <w:r w:rsidR="00130521">
              <w:rPr>
                <w:rFonts w:asciiTheme="majorHAnsi" w:eastAsia="Times New Roman" w:hAnsiTheme="majorHAnsi" w:cstheme="majorHAnsi"/>
                <w:lang w:eastAsia="en-ID"/>
              </w:rPr>
              <w:t xml:space="preserve"> untuk biaya UKT</w:t>
            </w:r>
            <w:r w:rsidR="009105FD">
              <w:rPr>
                <w:rFonts w:asciiTheme="majorHAnsi" w:eastAsia="Times New Roman" w:hAnsiTheme="majorHAnsi" w:cstheme="majorHAnsi"/>
                <w:lang w:eastAsia="en-ID"/>
              </w:rPr>
              <w:t xml:space="preserve"> dan string</w:t>
            </w:r>
            <w:r w:rsidR="00130521">
              <w:rPr>
                <w:rFonts w:asciiTheme="majorHAnsi" w:eastAsia="Times New Roman" w:hAnsiTheme="majorHAnsi" w:cstheme="majorHAnsi"/>
                <w:lang w:eastAsia="en-ID"/>
              </w:rPr>
              <w:t xml:space="preserve"> untuk output nama Mahasiswa</w:t>
            </w:r>
            <w:r w:rsidR="0055153F">
              <w:rPr>
                <w:rFonts w:asciiTheme="majorHAnsi" w:eastAsia="Times New Roman" w:hAnsiTheme="majorHAnsi" w:cstheme="majorHAnsi"/>
                <w:lang w:eastAsia="en-ID"/>
              </w:rPr>
              <w:t>.</w:t>
            </w:r>
          </w:p>
          <w:p w14:paraId="3C9E1944" w14:textId="738AA20D" w:rsidR="0055153F" w:rsidRPr="00B90985" w:rsidRDefault="005921A7" w:rsidP="00B320A3">
            <w:pPr>
              <w:pStyle w:val="ListParagraph"/>
              <w:numPr>
                <w:ilvl w:val="0"/>
                <w:numId w:val="14"/>
              </w:numPr>
              <w:spacing w:before="100" w:beforeAutospacing="1" w:after="100" w:afterAutospacing="1" w:line="240" w:lineRule="auto"/>
              <w:rPr>
                <w:rFonts w:asciiTheme="majorHAnsi" w:eastAsia="Times New Roman" w:hAnsiTheme="majorHAnsi" w:cstheme="majorHAnsi"/>
                <w:lang w:eastAsia="en-ID"/>
              </w:rPr>
            </w:pPr>
            <w:r>
              <w:rPr>
                <w:rFonts w:asciiTheme="majorHAnsi" w:eastAsia="Times New Roman" w:hAnsiTheme="majorHAnsi" w:cstheme="majorHAnsi"/>
                <w:lang w:eastAsia="en-ID"/>
              </w:rPr>
              <w:t>Karena disini UKT</w:t>
            </w:r>
            <w:r w:rsidR="0019208A">
              <w:rPr>
                <w:rFonts w:asciiTheme="majorHAnsi" w:eastAsia="Times New Roman" w:hAnsiTheme="majorHAnsi" w:cstheme="majorHAnsi"/>
                <w:lang w:eastAsia="en-ID"/>
              </w:rPr>
              <w:t>/semester</w:t>
            </w:r>
            <w:r>
              <w:rPr>
                <w:rFonts w:asciiTheme="majorHAnsi" w:eastAsia="Times New Roman" w:hAnsiTheme="majorHAnsi" w:cstheme="majorHAnsi"/>
                <w:lang w:eastAsia="en-ID"/>
              </w:rPr>
              <w:t xml:space="preserve"> kami bertiga sama, jadi saya </w:t>
            </w:r>
            <w:r w:rsidR="0019208A">
              <w:rPr>
                <w:rFonts w:asciiTheme="majorHAnsi" w:eastAsia="Times New Roman" w:hAnsiTheme="majorHAnsi" w:cstheme="majorHAnsi"/>
                <w:lang w:eastAsia="en-ID"/>
              </w:rPr>
              <w:t xml:space="preserve">melakukan </w:t>
            </w:r>
            <w:r w:rsidR="00D65A09">
              <w:rPr>
                <w:rFonts w:asciiTheme="majorHAnsi" w:eastAsia="Times New Roman" w:hAnsiTheme="majorHAnsi" w:cstheme="majorHAnsi"/>
                <w:lang w:eastAsia="en-ID"/>
              </w:rPr>
              <w:t>input scanner ukt dengan tipe data int</w:t>
            </w:r>
            <w:r w:rsidR="00786CB1">
              <w:rPr>
                <w:rFonts w:asciiTheme="majorHAnsi" w:eastAsia="Times New Roman" w:hAnsiTheme="majorHAnsi" w:cstheme="majorHAnsi"/>
                <w:lang w:eastAsia="en-ID"/>
              </w:rPr>
              <w:t>. Dan memasukkan UKT kami pada console nanti</w:t>
            </w:r>
            <w:r w:rsidR="00005C68">
              <w:rPr>
                <w:rFonts w:asciiTheme="majorHAnsi" w:eastAsia="Times New Roman" w:hAnsiTheme="majorHAnsi" w:cstheme="majorHAnsi"/>
                <w:lang w:eastAsia="en-ID"/>
              </w:rPr>
              <w:t>nya.</w:t>
            </w:r>
          </w:p>
          <w:p w14:paraId="6F52F786" w14:textId="77777777" w:rsidR="007227F0" w:rsidRPr="00EB55A0" w:rsidRDefault="007227F0" w:rsidP="005424F4">
            <w:pPr>
              <w:pStyle w:val="ListParagraph"/>
              <w:spacing w:before="100" w:beforeAutospacing="1" w:after="100" w:afterAutospacing="1" w:line="240" w:lineRule="auto"/>
              <w:rPr>
                <w:rFonts w:asciiTheme="majorHAnsi" w:eastAsia="Times New Roman" w:hAnsiTheme="majorHAnsi" w:cstheme="majorHAnsi"/>
                <w:lang w:eastAsia="en-ID"/>
              </w:rPr>
            </w:pPr>
          </w:p>
        </w:tc>
      </w:tr>
      <w:tr w:rsidR="007227F0" w14:paraId="71D234CD" w14:textId="77777777" w:rsidTr="005424F4">
        <w:tc>
          <w:tcPr>
            <w:tcW w:w="9016" w:type="dxa"/>
            <w:gridSpan w:val="3"/>
          </w:tcPr>
          <w:p w14:paraId="4CCD0F56" w14:textId="77777777" w:rsidR="007227F0" w:rsidRDefault="007227F0" w:rsidP="005424F4">
            <w:pPr>
              <w:contextualSpacing/>
            </w:pPr>
            <w:r>
              <w:rPr>
                <w:b/>
                <w:bCs/>
              </w:rPr>
              <w:lastRenderedPageBreak/>
              <w:t>Penyusunan Algoritma dan Kode Program</w:t>
            </w:r>
          </w:p>
        </w:tc>
      </w:tr>
      <w:tr w:rsidR="007227F0" w14:paraId="3B096C38" w14:textId="77777777" w:rsidTr="005424F4">
        <w:tc>
          <w:tcPr>
            <w:tcW w:w="9016" w:type="dxa"/>
            <w:gridSpan w:val="3"/>
          </w:tcPr>
          <w:p w14:paraId="28407F28" w14:textId="77777777" w:rsidR="007227F0" w:rsidRDefault="007227F0" w:rsidP="001C336A">
            <w:pPr>
              <w:pStyle w:val="ListParagraph"/>
              <w:numPr>
                <w:ilvl w:val="0"/>
                <w:numId w:val="15"/>
              </w:numPr>
              <w:spacing w:after="0" w:line="240" w:lineRule="auto"/>
            </w:pPr>
            <w:r>
              <w:t>Algoritma</w:t>
            </w:r>
          </w:p>
          <w:p w14:paraId="4D5ADD8C" w14:textId="26320A8B" w:rsidR="007227F0" w:rsidRDefault="001C336A" w:rsidP="005424F4">
            <w:pPr>
              <w:jc w:val="center"/>
            </w:pPr>
            <w:r w:rsidRPr="001C336A">
              <w:drawing>
                <wp:inline distT="0" distB="0" distL="0" distR="0" wp14:anchorId="68CB4372" wp14:editId="3FC23BBC">
                  <wp:extent cx="2811439" cy="383654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4693" cy="3895574"/>
                          </a:xfrm>
                          <a:prstGeom prst="rect">
                            <a:avLst/>
                          </a:prstGeom>
                        </pic:spPr>
                      </pic:pic>
                    </a:graphicData>
                  </a:graphic>
                </wp:inline>
              </w:drawing>
            </w:r>
          </w:p>
          <w:p w14:paraId="31F230A8" w14:textId="77777777" w:rsidR="007227F0" w:rsidRDefault="007227F0" w:rsidP="001C336A">
            <w:pPr>
              <w:pStyle w:val="ListParagraph"/>
              <w:numPr>
                <w:ilvl w:val="0"/>
                <w:numId w:val="15"/>
              </w:numPr>
              <w:spacing w:after="0" w:line="240" w:lineRule="auto"/>
            </w:pPr>
            <w:r>
              <w:t>Kode program</w:t>
            </w:r>
          </w:p>
          <w:p w14:paraId="33416CFB" w14:textId="77777777" w:rsidR="007227F0" w:rsidRDefault="007227F0" w:rsidP="001C336A">
            <w:pPr>
              <w:pStyle w:val="ListParagraph"/>
              <w:numPr>
                <w:ilvl w:val="0"/>
                <w:numId w:val="16"/>
              </w:numPr>
              <w:spacing w:after="0" w:line="240" w:lineRule="auto"/>
            </w:pPr>
            <w:r>
              <w:t>Screenshot/ Capture potongan kode dan hasil luaran</w:t>
            </w:r>
          </w:p>
          <w:p w14:paraId="3AE04197" w14:textId="77777777" w:rsidR="00C921B2" w:rsidRDefault="00C921B2" w:rsidP="00C921B2">
            <w:pPr>
              <w:pStyle w:val="ListParagraph"/>
              <w:spacing w:after="0" w:line="240" w:lineRule="auto"/>
              <w:ind w:left="1440"/>
            </w:pPr>
          </w:p>
          <w:p w14:paraId="6FFEABC1" w14:textId="4655C2AC" w:rsidR="007227F0" w:rsidRDefault="00C921B2" w:rsidP="00C921B2">
            <w:pPr>
              <w:jc w:val="center"/>
            </w:pPr>
            <w:r w:rsidRPr="00910347">
              <w:rPr>
                <w:rFonts w:ascii="Courier New" w:hAnsi="Courier New" w:cs="Courier New"/>
                <w:noProof/>
                <w:sz w:val="20"/>
                <w:szCs w:val="20"/>
              </w:rPr>
              <w:drawing>
                <wp:inline distT="0" distB="0" distL="0" distR="0" wp14:anchorId="631A20EA" wp14:editId="34A8FD2E">
                  <wp:extent cx="5233916" cy="260246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872" cy="2620340"/>
                          </a:xfrm>
                          <a:prstGeom prst="rect">
                            <a:avLst/>
                          </a:prstGeom>
                        </pic:spPr>
                      </pic:pic>
                    </a:graphicData>
                  </a:graphic>
                </wp:inline>
              </w:drawing>
            </w:r>
          </w:p>
          <w:p w14:paraId="180FEB66" w14:textId="77777777" w:rsidR="007227F0" w:rsidRDefault="007227F0" w:rsidP="005424F4">
            <w:pPr>
              <w:pStyle w:val="ListParagraph"/>
              <w:spacing w:after="0" w:line="240" w:lineRule="auto"/>
              <w:ind w:left="1440"/>
            </w:pPr>
          </w:p>
          <w:p w14:paraId="35C66B44" w14:textId="77777777" w:rsidR="007227F0" w:rsidRDefault="007227F0" w:rsidP="001C336A">
            <w:pPr>
              <w:pStyle w:val="ListParagraph"/>
              <w:numPr>
                <w:ilvl w:val="0"/>
                <w:numId w:val="16"/>
              </w:numPr>
              <w:spacing w:after="0" w:line="240" w:lineRule="auto"/>
            </w:pPr>
            <w:r>
              <w:t>Analisa Luaran yang dihasilkan</w:t>
            </w:r>
          </w:p>
          <w:p w14:paraId="180DE6EC" w14:textId="77777777" w:rsidR="007227F0" w:rsidRDefault="007227F0" w:rsidP="005424F4">
            <w:pPr>
              <w:pStyle w:val="ListParagraph"/>
              <w:spacing w:after="0" w:line="240" w:lineRule="auto"/>
              <w:ind w:left="1440"/>
            </w:pPr>
            <w:r>
              <w:t xml:space="preserve">Luaran yang dihasilkan sudah sesuai dengan program yang disusun. </w:t>
            </w:r>
            <w:r>
              <w:br/>
              <w:t xml:space="preserve">Tipe data yang ditampilkan telah sesuai dengan kebutuhan dan permintaan data. </w:t>
            </w:r>
          </w:p>
          <w:p w14:paraId="6860AFB1" w14:textId="00D502EB" w:rsidR="007227F0" w:rsidRDefault="007227F0" w:rsidP="005424F4">
            <w:pPr>
              <w:pStyle w:val="ListParagraph"/>
              <w:spacing w:after="0" w:line="240" w:lineRule="auto"/>
              <w:ind w:left="1440"/>
            </w:pPr>
            <w:r>
              <w:t xml:space="preserve">Pada kode program </w:t>
            </w:r>
            <w:r w:rsidR="00266FB4">
              <w:t>saat di-RUN k</w:t>
            </w:r>
            <w:r w:rsidR="00A56B67">
              <w:t>ita diminta menginput UKT, alasan saya Menyusun kodenya menjadi seperti itu karena</w:t>
            </w:r>
            <w:r w:rsidR="00266FB4">
              <w:t xml:space="preserve"> </w:t>
            </w:r>
            <w:r w:rsidR="00C21E8C">
              <w:t xml:space="preserve">kami bertiga mempunyai </w:t>
            </w:r>
            <w:r w:rsidR="00604F6F">
              <w:t>besaran UKT per semester yang sama, jadi dibedakan hanya dari lama kuliahnya.</w:t>
            </w:r>
          </w:p>
          <w:p w14:paraId="2059D0B9" w14:textId="4CC7A07B" w:rsidR="006462F6" w:rsidRDefault="00C11A4A" w:rsidP="005424F4">
            <w:pPr>
              <w:pStyle w:val="ListParagraph"/>
              <w:spacing w:after="0" w:line="240" w:lineRule="auto"/>
              <w:ind w:left="1440"/>
            </w:pPr>
            <w:r>
              <w:t>Dari program yang saya susun tersebut kita dapat memasukkan besaran ukt berapapun.</w:t>
            </w:r>
          </w:p>
          <w:p w14:paraId="22F0FB07" w14:textId="77777777" w:rsidR="00C11A4A" w:rsidRPr="0010619C" w:rsidRDefault="00C11A4A" w:rsidP="005424F4">
            <w:pPr>
              <w:pStyle w:val="ListParagraph"/>
              <w:spacing w:after="0" w:line="240" w:lineRule="auto"/>
              <w:ind w:left="1440"/>
            </w:pPr>
          </w:p>
          <w:p w14:paraId="60410FD6" w14:textId="77777777" w:rsidR="007227F0" w:rsidRDefault="007227F0" w:rsidP="005424F4">
            <w:pPr>
              <w:contextualSpacing/>
              <w:rPr>
                <w:b/>
                <w:bCs/>
              </w:rPr>
            </w:pPr>
          </w:p>
        </w:tc>
      </w:tr>
      <w:tr w:rsidR="007227F0" w14:paraId="7B3E18F6" w14:textId="77777777" w:rsidTr="005424F4">
        <w:tc>
          <w:tcPr>
            <w:tcW w:w="9016" w:type="dxa"/>
            <w:gridSpan w:val="3"/>
          </w:tcPr>
          <w:p w14:paraId="73897443" w14:textId="77777777" w:rsidR="007227F0" w:rsidRDefault="007227F0" w:rsidP="005424F4">
            <w:pPr>
              <w:contextualSpacing/>
            </w:pPr>
            <w:r>
              <w:rPr>
                <w:b/>
                <w:bCs/>
              </w:rPr>
              <w:lastRenderedPageBreak/>
              <w:t>Kesimpulan</w:t>
            </w:r>
          </w:p>
        </w:tc>
      </w:tr>
      <w:tr w:rsidR="007227F0" w14:paraId="24770248" w14:textId="77777777" w:rsidTr="005424F4">
        <w:tc>
          <w:tcPr>
            <w:tcW w:w="9016" w:type="dxa"/>
            <w:gridSpan w:val="3"/>
          </w:tcPr>
          <w:p w14:paraId="1850817E" w14:textId="77777777" w:rsidR="007227F0" w:rsidRDefault="007227F0" w:rsidP="005424F4">
            <w:r>
              <w:t>Kesimpulan yang dapat saya Tarik dari pengerjaan Latihan satu adalah sebagai berikut:</w:t>
            </w:r>
          </w:p>
          <w:p w14:paraId="63847671" w14:textId="77777777" w:rsidR="007227F0" w:rsidRDefault="007227F0" w:rsidP="005424F4">
            <w:pPr>
              <w:pStyle w:val="ListParagraph"/>
              <w:numPr>
                <w:ilvl w:val="0"/>
                <w:numId w:val="6"/>
              </w:numPr>
              <w:spacing w:after="0" w:line="240" w:lineRule="auto"/>
            </w:pPr>
            <w:r>
              <w:t>WHILE adalah kondisi perulangan yang selalu melakukan perulangan tanpa batas selama bernilai true. Maka dari itu diperlukan kode break untuk menghentikan perulangannya. Seperti yang sudah kami terapkan di dalam susunan program yang kami buat</w:t>
            </w:r>
          </w:p>
          <w:p w14:paraId="6BC0CBAD" w14:textId="6C3A812D" w:rsidR="007227F0" w:rsidRDefault="00AB77FC" w:rsidP="005424F4">
            <w:pPr>
              <w:pStyle w:val="ListParagraph"/>
              <w:numPr>
                <w:ilvl w:val="0"/>
                <w:numId w:val="6"/>
              </w:numPr>
              <w:spacing w:after="0" w:line="240" w:lineRule="auto"/>
            </w:pPr>
            <w:r>
              <w:t>Operator aritmatika dapat diaplikasikan dimana pun dalam susunan kode pemrograman</w:t>
            </w:r>
          </w:p>
          <w:p w14:paraId="7139D1B0" w14:textId="27E834CF" w:rsidR="00AD4A15" w:rsidRDefault="00AD4A15" w:rsidP="005424F4">
            <w:pPr>
              <w:pStyle w:val="ListParagraph"/>
              <w:numPr>
                <w:ilvl w:val="0"/>
                <w:numId w:val="6"/>
              </w:numPr>
              <w:spacing w:after="0" w:line="240" w:lineRule="auto"/>
            </w:pPr>
            <w:r>
              <w:t xml:space="preserve">Penggunaan kode </w:t>
            </w:r>
            <w:r w:rsidRPr="00AD4A15">
              <w:rPr>
                <w:b/>
                <w:bCs/>
              </w:rPr>
              <w:t>break</w:t>
            </w:r>
            <w:r>
              <w:t xml:space="preserve"> pada perulangan while sangat dibutuhkan.</w:t>
            </w:r>
          </w:p>
          <w:p w14:paraId="5E52AB00" w14:textId="77777777" w:rsidR="007227F0" w:rsidRDefault="007227F0" w:rsidP="005424F4"/>
        </w:tc>
      </w:tr>
      <w:tr w:rsidR="00BB5221" w14:paraId="53588B05" w14:textId="77777777" w:rsidTr="00FA302F">
        <w:tc>
          <w:tcPr>
            <w:tcW w:w="9016" w:type="dxa"/>
            <w:gridSpan w:val="3"/>
          </w:tcPr>
          <w:p w14:paraId="7EE5DCE7" w14:textId="24792957" w:rsidR="00BB5221" w:rsidRPr="00D97412" w:rsidRDefault="00B67044" w:rsidP="00BB5221">
            <w:r>
              <w:rPr>
                <w:b/>
                <w:bCs/>
              </w:rPr>
              <w:t>Refleksi</w:t>
            </w:r>
          </w:p>
        </w:tc>
      </w:tr>
      <w:tr w:rsidR="00BB5221" w14:paraId="07EFD17C" w14:textId="77777777" w:rsidTr="00FA302F">
        <w:tc>
          <w:tcPr>
            <w:tcW w:w="9016" w:type="dxa"/>
            <w:gridSpan w:val="3"/>
          </w:tcPr>
          <w:p w14:paraId="62D5A65A" w14:textId="5B79A433" w:rsidR="00BB5221" w:rsidRPr="00C63B39" w:rsidRDefault="00F16E0E">
            <w:pPr>
              <w:pStyle w:val="ListParagraph"/>
              <w:numPr>
                <w:ilvl w:val="0"/>
                <w:numId w:val="11"/>
              </w:numPr>
              <w:spacing w:after="0" w:line="240" w:lineRule="auto"/>
              <w:rPr>
                <w:b/>
                <w:bCs/>
              </w:rPr>
            </w:pPr>
            <w:r>
              <w:t xml:space="preserve">Setelah mengerjakan tugas kelompok </w:t>
            </w:r>
            <w:r w:rsidR="00856942">
              <w:t>kami</w:t>
            </w:r>
            <w:r>
              <w:t xml:space="preserve"> jadi mengetahui perbedaan </w:t>
            </w:r>
            <w:r w:rsidR="00AE532E">
              <w:t>perulangan FOR dan WHILE</w:t>
            </w:r>
          </w:p>
          <w:p w14:paraId="1AB4C599" w14:textId="2E8756AE" w:rsidR="00C63B39" w:rsidRPr="00313930" w:rsidRDefault="00856942">
            <w:pPr>
              <w:pStyle w:val="ListParagraph"/>
              <w:numPr>
                <w:ilvl w:val="0"/>
                <w:numId w:val="11"/>
              </w:numPr>
              <w:spacing w:after="0" w:line="240" w:lineRule="auto"/>
              <w:rPr>
                <w:b/>
                <w:bCs/>
              </w:rPr>
            </w:pPr>
            <w:r>
              <w:t>Kami</w:t>
            </w:r>
            <w:r w:rsidR="00C63B39">
              <w:t xml:space="preserve"> juga jadi men</w:t>
            </w:r>
            <w:r>
              <w:t xml:space="preserve">getahui cara penyusunan program dengan menggunakan </w:t>
            </w:r>
            <w:r w:rsidR="00AD4A15">
              <w:t>WHILE</w:t>
            </w:r>
            <w:r>
              <w:t xml:space="preserve">, dan kurang lebih sudah </w:t>
            </w:r>
            <w:r w:rsidR="00313930">
              <w:t>bisa menyusunnya</w:t>
            </w:r>
            <w:r w:rsidR="00196361">
              <w:t xml:space="preserve"> kode programnya</w:t>
            </w:r>
            <w:r w:rsidR="00313930">
              <w:t>.</w:t>
            </w:r>
          </w:p>
          <w:p w14:paraId="265437DD" w14:textId="54F76E80" w:rsidR="00313930" w:rsidRPr="00313930" w:rsidRDefault="00313930">
            <w:pPr>
              <w:pStyle w:val="ListParagraph"/>
              <w:numPr>
                <w:ilvl w:val="0"/>
                <w:numId w:val="11"/>
              </w:numPr>
              <w:spacing w:after="0" w:line="240" w:lineRule="auto"/>
            </w:pPr>
            <w:r w:rsidRPr="00313930">
              <w:t xml:space="preserve">Tantangan </w:t>
            </w:r>
            <w:r w:rsidR="009C155C">
              <w:t>kami selama minggu ini adalah ketiadaan Laptop dari anggota kelompok kami, seh</w:t>
            </w:r>
            <w:r w:rsidR="00F75933">
              <w:t>ingga itu menghambat dalam pengerjaan tugas dan laporan ini.</w:t>
            </w:r>
          </w:p>
        </w:tc>
      </w:tr>
    </w:tbl>
    <w:p w14:paraId="0D0E0528" w14:textId="51F28301" w:rsidR="008C1C5C" w:rsidRPr="00C4189D" w:rsidRDefault="008C1C5C" w:rsidP="00C4189D">
      <w:pPr>
        <w:spacing w:after="0"/>
        <w:contextualSpacing/>
      </w:pPr>
    </w:p>
    <w:sectPr w:rsidR="008C1C5C" w:rsidRPr="00C4189D"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3DB"/>
    <w:multiLevelType w:val="hybridMultilevel"/>
    <w:tmpl w:val="A1AE0792"/>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1652C16"/>
    <w:multiLevelType w:val="hybridMultilevel"/>
    <w:tmpl w:val="D23CBD3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75877EF"/>
    <w:multiLevelType w:val="hybridMultilevel"/>
    <w:tmpl w:val="51D8399E"/>
    <w:lvl w:ilvl="0" w:tplc="3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271E32"/>
    <w:multiLevelType w:val="hybridMultilevel"/>
    <w:tmpl w:val="251CFAF8"/>
    <w:lvl w:ilvl="0" w:tplc="38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BE00B6D"/>
    <w:multiLevelType w:val="hybridMultilevel"/>
    <w:tmpl w:val="0DDC1802"/>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E79443D"/>
    <w:multiLevelType w:val="hybridMultilevel"/>
    <w:tmpl w:val="87706CB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93175FA"/>
    <w:multiLevelType w:val="hybridMultilevel"/>
    <w:tmpl w:val="87706CB0"/>
    <w:lvl w:ilvl="0" w:tplc="FFFFFFF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30AD0727"/>
    <w:multiLevelType w:val="hybridMultilevel"/>
    <w:tmpl w:val="0BE836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F25714"/>
    <w:multiLevelType w:val="hybridMultilevel"/>
    <w:tmpl w:val="3FD640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8E58D3"/>
    <w:multiLevelType w:val="hybridMultilevel"/>
    <w:tmpl w:val="251CF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B242D12"/>
    <w:multiLevelType w:val="hybridMultilevel"/>
    <w:tmpl w:val="D23CBD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65C1BB2"/>
    <w:multiLevelType w:val="hybridMultilevel"/>
    <w:tmpl w:val="6380C29E"/>
    <w:lvl w:ilvl="0" w:tplc="38090009">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67882841"/>
    <w:multiLevelType w:val="hybridMultilevel"/>
    <w:tmpl w:val="E49A750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3" w15:restartNumberingAfterBreak="0">
    <w:nsid w:val="6CE859A8"/>
    <w:multiLevelType w:val="hybridMultilevel"/>
    <w:tmpl w:val="B3C4D5A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3C77053"/>
    <w:multiLevelType w:val="hybridMultilevel"/>
    <w:tmpl w:val="D23CBD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F9301FA"/>
    <w:multiLevelType w:val="hybridMultilevel"/>
    <w:tmpl w:val="51D8399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5985276">
    <w:abstractNumId w:val="1"/>
  </w:num>
  <w:num w:numId="2" w16cid:durableId="1271085247">
    <w:abstractNumId w:val="2"/>
  </w:num>
  <w:num w:numId="3" w16cid:durableId="1903756553">
    <w:abstractNumId w:val="11"/>
  </w:num>
  <w:num w:numId="4" w16cid:durableId="770122433">
    <w:abstractNumId w:val="3"/>
  </w:num>
  <w:num w:numId="5" w16cid:durableId="1119033796">
    <w:abstractNumId w:val="6"/>
  </w:num>
  <w:num w:numId="6" w16cid:durableId="1373921089">
    <w:abstractNumId w:val="4"/>
  </w:num>
  <w:num w:numId="7" w16cid:durableId="2049140028">
    <w:abstractNumId w:val="14"/>
  </w:num>
  <w:num w:numId="8" w16cid:durableId="1826819920">
    <w:abstractNumId w:val="8"/>
  </w:num>
  <w:num w:numId="9" w16cid:durableId="594023684">
    <w:abstractNumId w:val="7"/>
  </w:num>
  <w:num w:numId="10" w16cid:durableId="727730149">
    <w:abstractNumId w:val="13"/>
  </w:num>
  <w:num w:numId="11" w16cid:durableId="22174155">
    <w:abstractNumId w:val="0"/>
  </w:num>
  <w:num w:numId="12" w16cid:durableId="1795362645">
    <w:abstractNumId w:val="12"/>
  </w:num>
  <w:num w:numId="13" w16cid:durableId="987369409">
    <w:abstractNumId w:val="10"/>
  </w:num>
  <w:num w:numId="14" w16cid:durableId="1506483430">
    <w:abstractNumId w:val="9"/>
  </w:num>
  <w:num w:numId="15" w16cid:durableId="166948535">
    <w:abstractNumId w:val="15"/>
  </w:num>
  <w:num w:numId="16" w16cid:durableId="170919905">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0BAA"/>
    <w:rsid w:val="000047AC"/>
    <w:rsid w:val="00005C68"/>
    <w:rsid w:val="00010605"/>
    <w:rsid w:val="000337BF"/>
    <w:rsid w:val="00046CAB"/>
    <w:rsid w:val="00055489"/>
    <w:rsid w:val="00063F2E"/>
    <w:rsid w:val="00071FBE"/>
    <w:rsid w:val="000801F0"/>
    <w:rsid w:val="000A3BBA"/>
    <w:rsid w:val="000A3E86"/>
    <w:rsid w:val="000B29DE"/>
    <w:rsid w:val="000B50E6"/>
    <w:rsid w:val="000B7A69"/>
    <w:rsid w:val="000C6530"/>
    <w:rsid w:val="0010619C"/>
    <w:rsid w:val="00107121"/>
    <w:rsid w:val="00121011"/>
    <w:rsid w:val="00122A2C"/>
    <w:rsid w:val="00123A15"/>
    <w:rsid w:val="00130521"/>
    <w:rsid w:val="00137A8A"/>
    <w:rsid w:val="00146636"/>
    <w:rsid w:val="00146768"/>
    <w:rsid w:val="00154721"/>
    <w:rsid w:val="00156063"/>
    <w:rsid w:val="00185564"/>
    <w:rsid w:val="00190DF5"/>
    <w:rsid w:val="001911D5"/>
    <w:rsid w:val="0019208A"/>
    <w:rsid w:val="0019574E"/>
    <w:rsid w:val="00196361"/>
    <w:rsid w:val="001C336A"/>
    <w:rsid w:val="001E296D"/>
    <w:rsid w:val="001E2E33"/>
    <w:rsid w:val="001F39FD"/>
    <w:rsid w:val="00234274"/>
    <w:rsid w:val="00252A8C"/>
    <w:rsid w:val="002617B8"/>
    <w:rsid w:val="00266FB4"/>
    <w:rsid w:val="00284265"/>
    <w:rsid w:val="002A7460"/>
    <w:rsid w:val="002D0A77"/>
    <w:rsid w:val="002E5439"/>
    <w:rsid w:val="002E5DF9"/>
    <w:rsid w:val="002F1FDF"/>
    <w:rsid w:val="00313930"/>
    <w:rsid w:val="00323454"/>
    <w:rsid w:val="003300ED"/>
    <w:rsid w:val="00340D06"/>
    <w:rsid w:val="00342CDF"/>
    <w:rsid w:val="00347FB0"/>
    <w:rsid w:val="0037243E"/>
    <w:rsid w:val="0038622E"/>
    <w:rsid w:val="003C19E2"/>
    <w:rsid w:val="003D0CA7"/>
    <w:rsid w:val="003E5827"/>
    <w:rsid w:val="004267F3"/>
    <w:rsid w:val="004331C5"/>
    <w:rsid w:val="00452228"/>
    <w:rsid w:val="00456AED"/>
    <w:rsid w:val="00470596"/>
    <w:rsid w:val="00472FEA"/>
    <w:rsid w:val="00476BDF"/>
    <w:rsid w:val="004848C2"/>
    <w:rsid w:val="00490F99"/>
    <w:rsid w:val="004927BB"/>
    <w:rsid w:val="004D5DBB"/>
    <w:rsid w:val="004E4185"/>
    <w:rsid w:val="004F3EFE"/>
    <w:rsid w:val="00510A7F"/>
    <w:rsid w:val="00515A6D"/>
    <w:rsid w:val="0055153F"/>
    <w:rsid w:val="005573EE"/>
    <w:rsid w:val="005633E0"/>
    <w:rsid w:val="00586166"/>
    <w:rsid w:val="005921A7"/>
    <w:rsid w:val="00594CB9"/>
    <w:rsid w:val="005A0AB5"/>
    <w:rsid w:val="005A4F3E"/>
    <w:rsid w:val="005B5F6E"/>
    <w:rsid w:val="005C0453"/>
    <w:rsid w:val="005D2BF9"/>
    <w:rsid w:val="005D7BC8"/>
    <w:rsid w:val="005E0E9D"/>
    <w:rsid w:val="00604497"/>
    <w:rsid w:val="00604F6F"/>
    <w:rsid w:val="00611D03"/>
    <w:rsid w:val="00614AA6"/>
    <w:rsid w:val="00623B65"/>
    <w:rsid w:val="006462F6"/>
    <w:rsid w:val="00647BDE"/>
    <w:rsid w:val="00652F43"/>
    <w:rsid w:val="00665C01"/>
    <w:rsid w:val="0067163E"/>
    <w:rsid w:val="006C6921"/>
    <w:rsid w:val="006E668F"/>
    <w:rsid w:val="0070286B"/>
    <w:rsid w:val="007227F0"/>
    <w:rsid w:val="007252D9"/>
    <w:rsid w:val="00732213"/>
    <w:rsid w:val="007479AC"/>
    <w:rsid w:val="007503F2"/>
    <w:rsid w:val="007515AC"/>
    <w:rsid w:val="00752097"/>
    <w:rsid w:val="00786CB1"/>
    <w:rsid w:val="007B4F2D"/>
    <w:rsid w:val="007E0FD7"/>
    <w:rsid w:val="007F6B6A"/>
    <w:rsid w:val="00807A87"/>
    <w:rsid w:val="00817333"/>
    <w:rsid w:val="00821E37"/>
    <w:rsid w:val="00856942"/>
    <w:rsid w:val="0086068B"/>
    <w:rsid w:val="008B4D49"/>
    <w:rsid w:val="008C1C5C"/>
    <w:rsid w:val="008C2C71"/>
    <w:rsid w:val="008E299F"/>
    <w:rsid w:val="008E4B03"/>
    <w:rsid w:val="009105FD"/>
    <w:rsid w:val="00917891"/>
    <w:rsid w:val="009355DD"/>
    <w:rsid w:val="00951D3B"/>
    <w:rsid w:val="00956672"/>
    <w:rsid w:val="00961154"/>
    <w:rsid w:val="0096536E"/>
    <w:rsid w:val="00977EC0"/>
    <w:rsid w:val="00986975"/>
    <w:rsid w:val="00987D50"/>
    <w:rsid w:val="009967A9"/>
    <w:rsid w:val="009A78B4"/>
    <w:rsid w:val="009A7932"/>
    <w:rsid w:val="009B23BF"/>
    <w:rsid w:val="009C155C"/>
    <w:rsid w:val="009F042E"/>
    <w:rsid w:val="009F2B1D"/>
    <w:rsid w:val="00A105A9"/>
    <w:rsid w:val="00A1306E"/>
    <w:rsid w:val="00A20A2A"/>
    <w:rsid w:val="00A22C4D"/>
    <w:rsid w:val="00A30372"/>
    <w:rsid w:val="00A37AAD"/>
    <w:rsid w:val="00A404D5"/>
    <w:rsid w:val="00A46F8A"/>
    <w:rsid w:val="00A56B67"/>
    <w:rsid w:val="00A60217"/>
    <w:rsid w:val="00A65B58"/>
    <w:rsid w:val="00A713BA"/>
    <w:rsid w:val="00A96FDA"/>
    <w:rsid w:val="00AB2A33"/>
    <w:rsid w:val="00AB77FC"/>
    <w:rsid w:val="00AC5DDC"/>
    <w:rsid w:val="00AD4A15"/>
    <w:rsid w:val="00AE532E"/>
    <w:rsid w:val="00B20EB2"/>
    <w:rsid w:val="00B216F5"/>
    <w:rsid w:val="00B320A3"/>
    <w:rsid w:val="00B43B3D"/>
    <w:rsid w:val="00B64FC5"/>
    <w:rsid w:val="00B67044"/>
    <w:rsid w:val="00B7218D"/>
    <w:rsid w:val="00B90985"/>
    <w:rsid w:val="00B94FFD"/>
    <w:rsid w:val="00BA23FB"/>
    <w:rsid w:val="00BB5221"/>
    <w:rsid w:val="00BC6344"/>
    <w:rsid w:val="00BF138B"/>
    <w:rsid w:val="00C01B3E"/>
    <w:rsid w:val="00C04942"/>
    <w:rsid w:val="00C11A4A"/>
    <w:rsid w:val="00C21E8C"/>
    <w:rsid w:val="00C4189D"/>
    <w:rsid w:val="00C475E8"/>
    <w:rsid w:val="00C6392A"/>
    <w:rsid w:val="00C63B39"/>
    <w:rsid w:val="00C921B2"/>
    <w:rsid w:val="00C939D3"/>
    <w:rsid w:val="00C94097"/>
    <w:rsid w:val="00CB0F77"/>
    <w:rsid w:val="00CC0873"/>
    <w:rsid w:val="00CD04F2"/>
    <w:rsid w:val="00CF142D"/>
    <w:rsid w:val="00D10AC2"/>
    <w:rsid w:val="00D23581"/>
    <w:rsid w:val="00D34575"/>
    <w:rsid w:val="00D53F57"/>
    <w:rsid w:val="00D63234"/>
    <w:rsid w:val="00D65A09"/>
    <w:rsid w:val="00D72CA3"/>
    <w:rsid w:val="00D81942"/>
    <w:rsid w:val="00D81CA3"/>
    <w:rsid w:val="00D9089B"/>
    <w:rsid w:val="00D97412"/>
    <w:rsid w:val="00DA0090"/>
    <w:rsid w:val="00DA0241"/>
    <w:rsid w:val="00DC1D7C"/>
    <w:rsid w:val="00DC6890"/>
    <w:rsid w:val="00DD0A94"/>
    <w:rsid w:val="00DD3593"/>
    <w:rsid w:val="00DE1033"/>
    <w:rsid w:val="00E01AA4"/>
    <w:rsid w:val="00E05B37"/>
    <w:rsid w:val="00E1353C"/>
    <w:rsid w:val="00E17916"/>
    <w:rsid w:val="00E456CE"/>
    <w:rsid w:val="00E47B5A"/>
    <w:rsid w:val="00E90D8C"/>
    <w:rsid w:val="00E9512D"/>
    <w:rsid w:val="00E95688"/>
    <w:rsid w:val="00E95CAD"/>
    <w:rsid w:val="00EB55A0"/>
    <w:rsid w:val="00EB6E10"/>
    <w:rsid w:val="00F05DD4"/>
    <w:rsid w:val="00F16E0E"/>
    <w:rsid w:val="00F43DB9"/>
    <w:rsid w:val="00F57427"/>
    <w:rsid w:val="00F75933"/>
    <w:rsid w:val="00F92FB2"/>
    <w:rsid w:val="00FA7D22"/>
    <w:rsid w:val="00FB5524"/>
    <w:rsid w:val="00FC1164"/>
    <w:rsid w:val="00FF6BE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296D"/>
    <w:rPr>
      <w:color w:val="0563C1" w:themeColor="hyperlink"/>
      <w:u w:val="single"/>
    </w:rPr>
  </w:style>
  <w:style w:type="character" w:styleId="UnresolvedMention">
    <w:name w:val="Unresolved Mention"/>
    <w:basedOn w:val="DefaultParagraphFont"/>
    <w:uiPriority w:val="99"/>
    <w:semiHidden/>
    <w:unhideWhenUsed/>
    <w:rsid w:val="00122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739961">
      <w:bodyDiv w:val="1"/>
      <w:marLeft w:val="0"/>
      <w:marRight w:val="0"/>
      <w:marTop w:val="0"/>
      <w:marBottom w:val="0"/>
      <w:divBdr>
        <w:top w:val="none" w:sz="0" w:space="0" w:color="auto"/>
        <w:left w:val="none" w:sz="0" w:space="0" w:color="auto"/>
        <w:bottom w:val="none" w:sz="0" w:space="0" w:color="auto"/>
        <w:right w:val="none" w:sz="0" w:space="0" w:color="auto"/>
      </w:divBdr>
    </w:div>
    <w:div w:id="886334904">
      <w:bodyDiv w:val="1"/>
      <w:marLeft w:val="0"/>
      <w:marRight w:val="0"/>
      <w:marTop w:val="0"/>
      <w:marBottom w:val="0"/>
      <w:divBdr>
        <w:top w:val="none" w:sz="0" w:space="0" w:color="auto"/>
        <w:left w:val="none" w:sz="0" w:space="0" w:color="auto"/>
        <w:bottom w:val="none" w:sz="0" w:space="0" w:color="auto"/>
        <w:right w:val="none" w:sz="0" w:space="0" w:color="auto"/>
      </w:divBdr>
    </w:div>
    <w:div w:id="1985892135">
      <w:bodyDiv w:val="1"/>
      <w:marLeft w:val="0"/>
      <w:marRight w:val="0"/>
      <w:marTop w:val="0"/>
      <w:marBottom w:val="0"/>
      <w:divBdr>
        <w:top w:val="none" w:sz="0" w:space="0" w:color="auto"/>
        <w:left w:val="none" w:sz="0" w:space="0" w:color="auto"/>
        <w:bottom w:val="none" w:sz="0" w:space="0" w:color="auto"/>
        <w:right w:val="none" w:sz="0" w:space="0" w:color="auto"/>
      </w:divBdr>
    </w:div>
    <w:div w:id="201800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RA4JyJMFss" TargetMode="External"/><Relationship Id="rId13" Type="http://schemas.openxmlformats.org/officeDocument/2006/relationships/hyperlink" Target="https://www.youtube.com/watch?v=Ij9qLLblxE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Ij9qLLblxEU" TargetMode="External"/><Relationship Id="rId12" Type="http://schemas.openxmlformats.org/officeDocument/2006/relationships/hyperlink" Target="http://adaptif.rumahilmu.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hyperlink" Target="http://adaptif.rumahilmu.org" TargetMode="Externa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ORA4JyJMF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fatur3721@gmail.com</cp:lastModifiedBy>
  <cp:revision>194</cp:revision>
  <dcterms:created xsi:type="dcterms:W3CDTF">2022-09-17T00:28:00Z</dcterms:created>
  <dcterms:modified xsi:type="dcterms:W3CDTF">2022-10-01T03:43:00Z</dcterms:modified>
</cp:coreProperties>
</file>